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๔</w:t>
      </w:r>
      <w:r>
        <w:t xml:space="preserve"> </w:t>
      </w:r>
      <w:r>
        <w:t xml:space="preserve">การอ่านจับใจความสำคัญ</w:t>
      </w:r>
      <w:r>
        <w:t xml:space="preserve"> </w:t>
      </w:r>
      <w:r>
        <w:t xml:space="preserve">10</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w:t>
      </w:r>
    </w:p>
    <w:p>
      <w:pPr>
        <w:pStyle w:val="BodyText"/>
      </w:pPr>
      <w:r>
        <w:t xml:space="preserve">(นักเรียน) สวัสดีครับคุณครู</w:t>
      </w:r>
    </w:p>
    <w:p>
      <w:pPr>
        <w:pStyle w:val="BodyText"/>
      </w:pPr>
      <w:r>
        <w:t xml:space="preserve">(คุณครูนิสาชล) สวัสดีค่ะนักเรียน สวัสดีคุณครูที่อยู่ปลายทางนะคะ แล้วก็สวัสดีนักเรียนที่อยู่ต้นทางทุก ๆ คนด้วยนะคะ ในวันนี้นะคะ เราก็เรียนกันในรายวิชาภาษาไทยนะคะ กับคุณครูนิสาชล รุ่ง้นย ในวันนี้ค่ะนักเรียน ครูได้นำทักษะการอ่านนะคะ เอามาฝึกให้นักเรียนนะคะ นักเรียนคะ การอ่านของนักเรียนที่มีปัญหาคืออะไร 1. นักเรียนอ่านช้า 2. นักเรียนอ่าน อ่านออกเสียงยังไม่ชัดเจน 3. อ่านผิด นักเรียรตอบว่าอ่านผิด มีอะไรอีกคะ ยังเว้นวรรคไม่ถูกต้องใช่ไหม และอีก 1 ปัญหาในเรื่องของการอ่าน นั่นก็คือนักเรียนอ่านแล้วจับประเด็นสำคัญยังไม่ได้ ใช่หรือไม่นะคะ ในวันนี้นี่เราก็เลยจะมาฝึกกันในเรื่องของการอ่านจับใจความสำคัญ นะคะ เดี๋ยวเรามาดูกัน จุดประสงค์ในการเรียนรู้ในวันนี้นะคะ นักเรียนมีการเรียนรู้ในเรื่องของการอ่านจับใจความสำคัญนะคะ และ 2. นักเรียนก็จะสามารถจับใจความสำคัญในเรื่องที่นักเรียนอ่านได้นะคะ ในชีวิตประจำวันของเรานี่มีข่าวสารมากมายเคยอ่านหนังสือไหม</w:t>
      </w:r>
    </w:p>
    <w:p>
      <w:pPr>
        <w:pStyle w:val="BodyText"/>
      </w:pPr>
      <w:r>
        <w:t xml:space="preserve">(นักเรียน) เคยค่ะ</w:t>
      </w:r>
    </w:p>
    <w:p>
      <w:pPr>
        <w:pStyle w:val="BodyText"/>
      </w:pPr>
      <w:r>
        <w:t xml:space="preserve">(คุณครูนิสาชล) นักเรียนเคยอ่านแล้วจับใจความสำคัญได้ไหมในเรื่องนั้น ๆ เช้านี้คุณครูมีข่าวสารมาให้นักเรียน นักเรียนคิดสิคะว่าในข้อมูลที่คุณครูให้มานี่จับประเด็นสำคัญได้ว่าอย่างไรบ้าง นักเรียนอ่านพร้อม ๆ กันนะคะ อ่านดัง ๆ เลย แล้วจับประเด็นสำคัญสิคะว่า จากข้อความข้างต้นที่คุณครูนำมาให้นักเรียนอ่านนี่ ใจความสำคัญคือ อ่านพร้อมกัน 1, 2, 3</w:t>
      </w:r>
    </w:p>
    <w:p>
      <w:pPr>
        <w:pStyle w:val="BodyText"/>
      </w:pPr>
      <w:r>
        <w:t xml:space="preserve">(นักเรียน) ปัจจุบันชีวิตเยาวชนอยู่ท่ามกลางสิ่งแวดล้อมที่เป็นอบายมุข ได้แก่ สุรา ยาเสพติด การพนัน และสถานเริงรมณ์ต่าง ๆ ถ้าเยาวชนมีเวลาว่างมากเกินไปก็อาจถูกชักจูงไปสู่อบายมุขได้โดยง่าย หากเยาวชนตกเป็นทาสของอบายมุขแล้วก็อาจจะกลายเป็นอาชญากรในที่สุด กีฬาจึงเป็นกิจกรรมยามว่างที่สำคัญซึ่งจะช่วยป้องกันไม่ให้เยาวชนหันเหไปสู่อบายมุขได้</w:t>
      </w:r>
    </w:p>
    <w:p>
      <w:pPr>
        <w:pStyle w:val="BodyText"/>
      </w:pPr>
      <w:r>
        <w:t xml:space="preserve">(คุณครูนิสาชล) จากที่นักเรียนอ่านไป นักเรียนได้ใจความว่าอย่างไรบ้างนะ ได้ใจความว่าอย่างไรบ้าง ใครอยากตอบ เพื่อนอยากตอบ ส่งไมค์ให้เพื่อนหน่อย เดี๋ยวลองให้เพื่อนอ่านดู เพื่อนอ่านแล้วได้อะไร ไม่ให้เยาวชนหันเหไปสู่อบายมุขได้</w:t>
      </w:r>
    </w:p>
    <w:p>
      <w:pPr>
        <w:pStyle w:val="BodyText"/>
      </w:pPr>
      <w:r>
        <w:t xml:space="preserve">(คุณครูนิสาชล) เพื่อนบอกว่า ใจความสำคัญ ก็คือไม่ให้เยาวชนหันเหไปสู่อบายมุขได้นะคะ มีใครได้คำตอบนอกจากเพื่อนอีกไหม มีไหมคะ พูดได้ กลุ่มนี้ลองตอบครูหน่อย ใครพร้อมตอบ นักเรียนลองตอบสิ</w:t>
      </w:r>
    </w:p>
    <w:p>
      <w:pPr>
        <w:pStyle w:val="BodyText"/>
      </w:pPr>
      <w:r>
        <w:t xml:space="preserve">(นักเรียนหญิง) ปัจจุบัน ชีวิตของเยาวชน กีฬาจึงเป็นกิจกรรมยามว่างที่สำคัญ ป้องกันไม่ให้เยาวชนหันเหไปสู่อบายมุขได้ค่ะ</w:t>
      </w:r>
    </w:p>
    <w:p>
      <w:pPr>
        <w:pStyle w:val="BodyText"/>
      </w:pPr>
      <w:r>
        <w:t xml:space="preserve">(คุณครูนิสาชล)ใจความสำคัญของข้อความนี้ คือ ปัจจุบันชีวิตของเยาวชนตกอยู่ในท่ามกลางสิ่งแวดที่เป็นอบายมุขได้แก่อะไรบ้าง</w:t>
      </w:r>
    </w:p>
    <w:p>
      <w:pPr>
        <w:pStyle w:val="BodyText"/>
      </w:pPr>
      <w:r>
        <w:t xml:space="preserve">(นักเรียน) สุรา, ยาเสพติด, การพนัน</w:t>
      </w:r>
    </w:p>
    <w:p>
      <w:pPr>
        <w:pStyle w:val="BodyText"/>
      </w:pPr>
      <w:r>
        <w:t xml:space="preserve">(คุณครูนิสาชล) สุรา ยาเสพติด การพนันและสถานรื่นรมย์ต่าง ๆ และนักเรียนก็ไม่ควรที่จะทำไมคะ เข้าไปยุ่งเกี่ยว เข้าไปยุ่งเกี่ยวนะคะ แล้วเพื่อนก็บอกอีกว่กิจกรรมยามว่างที่สำคัญเพื่อป้องกันไม่ให้เยาวชนหันเหไปสู่อบายมุขได้ ปรบมือให้เพื่อน ๆ หน่อย ทีนี้สำคัญใจความสำคัญของข้อความข้างต้นนี้ ก็คือนะคะ การป้องกันไม่ให้เยาวชนหันเหไปสู่อบายมุขได้นะคะ มีอะไรบ้างที่ป้องกันได้ 1. ที่เป็นการเล่นกีฬา 2. เล่นเกมไม่นะคะ ไม่ได้ อ่านหนังสือมีอะไรอีก งานอดิเรกหรือเราอาจจะไปทำอะไร วาดภาพ วาดรูป ฟังเพลงใช่ไหมคะ หยิบหนังสือภาษาไทยขึ้นมาอ่าน หรือหยิบหนังสือวิชาต่าง ๆ ขึ้นมาทบทวนความรู้ได้เช่นกัน ทีนี้ ก่อนที่เราจะมาเรียนเนื้อหาในเรื่องของการอ่านจับใจความในครั้งนี้ก่อน เดี๋ยวรบกวนคุณครูวิชุดานะคะ แจกใบควนะคะ ก่อนที่เราจะเรียน ครูอยากให้นักเรียนศึกษาใบความรู้ด้วยตนเองก่อน ครูหใ่แค่ 5 นาที ให้นักเรียนอ่านและทำความเข้าใจด้วยตัวเองนะคะ ได้ใบความรู้แล้วศึกษาได้เลย เมื่อนักเรียนได้ใบความรู้แล้ว ให้นักเรียนศึกษานะคะ ด้วยตัวเอง ว่าการจับใจความสำคัญคืออะไรนะคะ วิธีการจับใจความสำคัเป็นอย่างไร แล้วก็หลักการในการจับใจความสำคัญด้วยนะคะ นักเรียน เวลาที่นักเรียนศึกษาใบความรู้นะคะ นักเรียนไม่ควรคุยกัน ต้องตั้งใจอ่าน นักเรียนนั่งหลังตรง ไม่นอนอ่านนะคะ ไม่นอน นั่งให้ตัวตรง ให้เวลาศึกษาแค่ 5 นาที ให้เวลาศึกษาใบความรู้แค่ 5 นาทีนะคะ แล้วเราไปศึกษาไปพร้อม ๆ กัน วันนี้ให้นักเรียนทำความเข้าใจใบความรู้มาทำความเข้าใจไปพร้อม ๆ กัน นักเรียนชายไม่คุยกันนะคะ เราจะไม่คุยกัน เราจะศึกษาใบความรู้ อ่านในใจ อ่านคนเดียว ศึกษาด้วยตัวเอง แล้วเราค่อยมาทำความเข้าใจไปพร้อม ๆ กัน เห็นไหมรบกวนสมาธิเพื่อนข้าง ๆ ใครศึกษาใบความรู้เรเรียบร้อยแล้วนักเรียนหันหน้ามาหาคุณครูได้เลย เดี๋ยวรอเพื่อนสักครุ่ ใครศึกษาใบความรู้เสร็จเรียบร้อยแล้วหันหน้าทำความเข้าใจไปพร้อม ๆ กัน วันนี้เราก็จะฝึกนะคะ อ่านจับใยความสำคัญให้เยอะ ๆ นักเรียนหันมาหาคุณครูได้เลยนะคะ จากที่นักเรียนอ่านไปนะคะ การอ่านจับใจความสำคัญคืออะไรคะนักเการ… เพื่อนบอกว่า คือการย่อบทความ การจับประเด็นสำคัญมีใครตอบอีกไหม มีใครอีกไหมคะ เพื่อนบอกว่าการย่อความ 2. การจับประเด็นสำคัญนะคะ การอ่านจับใจความสำคัญ หมายถึงอะไรคะนักเรียน อ่านพร้อม ๆ กัน</w:t>
      </w:r>
    </w:p>
    <w:p>
      <w:pPr>
        <w:pStyle w:val="BodyText"/>
      </w:pPr>
      <w:r>
        <w:t xml:space="preserve">(นักเรียน) หมายถึงการอ่านที่มุ่งเน้นสาระสำคัญของเรื่องที่เป็นใจความสำคัญ และส่วนขยายใจความสำคัญของเรื่อง</w:t>
      </w:r>
    </w:p>
    <w:p>
      <w:pPr>
        <w:pStyle w:val="BodyText"/>
      </w:pPr>
      <w:r>
        <w:t xml:space="preserve">(คุณครูนิสาชล) การอ่านจับใจความสำคัญนะคะ ก็คือการอ่านที่มุ่งเน้นหาอะไร ค้นหาสาระสำคัญของข้อความหรือของเรื่อง นะคะ จะมีใจความสำคัญ และเป็นใจความที่เป็นใจความรอง ใจความรองหรือขยายใจความนะคะ สำคัญของเรื่อง ทีนี้ใจความสำคัญคืออะไร ใจความสำคัญก็คือข้อความสำคัญของ ของเรื่องหรือของข้อความที่นักเรียนอ่านนะคะ ข้อความใน 1 ตอนนี่จะมีความสำคัญเพียงแค่ 1 ใจความเท่านั้น นอกนั้นจะเป็นใจความรอง นักเรียนสังเกตคำว่า</w:t>
      </w:r>
      <w:r>
        <w:t xml:space="preserve"> </w:t>
      </w:r>
      <w:r>
        <w:t xml:space="preserve">“</w:t>
      </w:r>
      <w:r>
        <w:t xml:space="preserve">ใจความรอง</w:t>
      </w:r>
      <w:r>
        <w:t xml:space="preserve">”</w:t>
      </w:r>
      <w:r>
        <w:t xml:space="preserve"> </w:t>
      </w:r>
      <w:r>
        <w:t xml:space="preserve">ให้ดีนะ ใจความรองหรือ</w:t>
      </w:r>
    </w:p>
    <w:p>
      <w:pPr>
        <w:pStyle w:val="BodyText"/>
      </w:pPr>
      <w:r>
        <w:t xml:space="preserve">(นักเรียน) ส่วนขยาย</w:t>
      </w:r>
    </w:p>
    <w:p>
      <w:pPr>
        <w:pStyle w:val="BodyText"/>
      </w:pPr>
      <w:r>
        <w:t xml:space="preserve">(คุณครูนิสาชล) คนละความนะคะ คนละความ ในที่นี้ไม่มีในใบความรู้ นักเรียนจดบันทึกลงไปได้นะคะ พลความนี่หมายถึงประโยคที่ช่วย ช่วยทำอะไร</w:t>
      </w:r>
    </w:p>
    <w:p>
      <w:pPr>
        <w:pStyle w:val="BodyText"/>
      </w:pPr>
      <w:r>
        <w:t xml:space="preserve">(นักเรียน) ขยาย</w:t>
      </w:r>
    </w:p>
    <w:p>
      <w:pPr>
        <w:pStyle w:val="BodyText"/>
      </w:pPr>
      <w:r>
        <w:t xml:space="preserve">(คุณครูนิสาชล) ขยายเนื้อความของใจความสำคัญนะคะ นักเรียนเดี๋ยวค่อยจด ตอนนี้นักเรียนฟังครูก่อนนะ ทีนี้เพื่อให้ผู้อ่านคนละความนเป็นส่วนที่ขยายใจความสำคัญนะ เพื่อให้ผู้อ่านเข้าใจมากขึ้น ซึ่งในแต่ละย่อหน้าที่ อาจจะมีพลความอยู่หลาย ๆ ประโยคก็ได้นะคะ ทีนี้เรามาดูหลักการในการอ่านจับใจความสำคัญบ้าง 1. เราต้องตั้งจุดมุ่งหมายให้ชัดเจนว่าเราจะอ่านอะไรนะคะ 2. ทำอะไรคะ อ่านเรื่องอย่างคร่าว ๆ แล้วก็เก็บใจความของแต่ละย่อหน้าไว้นะคะ บันทึกไว้นะคะ ต่อไป 3.</w:t>
      </w:r>
    </w:p>
    <w:p>
      <w:pPr>
        <w:pStyle w:val="BodyText"/>
      </w:pPr>
      <w:r>
        <w:t xml:space="preserve">(นักเรียน) อ่านพิจารณาข้อความทีละย่อหน้านะคะ ส่วนที่เป็นตัวอย่าง ในข้อความอาจจะมีการยกตัวอย่าง การยกตัวอย่าง ยกสำนวนโวหารนะคะ ตัวอย่างเช่น สำนวนโวหารนักเรียนรู้จักไหม สุภาษิตพวกนี้ นักเรียน ตัวเลขคำถาม คำพูด สิ่งเหล่านี้เราเรียกว่าว่าเป็นส่วนที่นำมาขยายใจความสำคัญนะคะ เข้าใจหรือยัง เข้าใจแล้วนะ ต่อไป ถ้าไม่มีย่อหน้าสำคัญล่ะ ทำอย่างไร อ่านแล้วหอ่านแล้วยังหาย่อหน้าสำคัญไม่ได้เลย ตั้งคำถามขึ้นมา ว่าใคร ทำอะไร ที่ไหน เมื่อไร อย่างไร นะคะ สุดท้ายเลยพอเราอ่านเสร็จเราก็นำ นำสิ่งที่สรุปมาเรียบเรียงให้ได้ใจความใจความนะคะ เข้าใจหรือยังผ่านได้หรือยังตรงนี้ อ่านได้แล้วนะ หลักในการอ่านจับใจความสำคัญมีอะไรบ้าง 1. อะไรนะคะ อ่านเรื่อง อ่านเรื่องให้เข้าใจใช่ไหม 2. ล่ะ 2. คืออะไร 2. คืออะไร 2. คืออะไรคะ อ่านเรื่องอย่างคร่าว ๆ 3. พิจารณาแต่ละย่อหน้าใช่ไหม แล้วมีอะไรอีก 4 ถ้าไม่มีย่อหน้าสำคัญ เราก็ตั้งคำถามขึ้นมา ววใครทำอะไร ที่ไหน เมื่อไร อย่างไร สิ่งนี้ทั้งหมดมาสรุปนะคะ นะคะ ใจความสำคัญในแต่ละย่อหน้านี่ ส่วนมากใจความสำคัญในแต่ละย่อหน้าอยู่ในประโยคใดประโยคหนึ่งนะคะ อาจจะอยู่ส่วนต้น ส่วนกลาง ส่วนท้ายนะคะ นักเรียนดูข้อสังเกต ประโยคต้นย่อหน้านี่เป็นจุดที่พบใจความสำคัญของเรื่องมากที่สุดนะคะ 2. 2. อยู่ตอนทตอนท้ายนะคะ 3. อยู่ตรงกลางย่อหน้านะคะ ทีนี้ถ้าไม่ปรากฏให้เห็นชัดเจนก็ตั้งคำถามว่า ใคร</w:t>
      </w:r>
    </w:p>
    <w:p>
      <w:pPr>
        <w:pStyle w:val="BodyText"/>
      </w:pPr>
      <w:r>
        <w:t xml:space="preserve">(นักเรียน) ทำอะไรที่ไหน อย่างไร เพราะอะไรด้วยนะคะ ต่อไป พครูมีข้อความให้นักเรียนลองอ่าน แล้วก็จับประเด็นสำคัญว่าใจความสำคัญอยู่ตรงไหน และใจความรองอยู่ส่วนไหน นักเรียนลองอ่านพร้อม ๆ กันนะคะ 1 2 3</w:t>
      </w:r>
    </w:p>
    <w:p>
      <w:pPr>
        <w:pStyle w:val="BodyText"/>
      </w:pPr>
      <w:r>
        <w:t xml:space="preserve">(นักเรียน) ความรักความรัก ความเข้าใจ คือสายใยของครอบครัว เป็นทางผ่านที่ชนะเลิศการประปครอบครัว ซึ่งรัฐบาลกำหนดให้วันที่ 14 เมษายนของทุกปีเป็นวันครอบครัว</w:t>
      </w:r>
    </w:p>
    <w:p>
      <w:pPr>
        <w:pStyle w:val="BodyText"/>
      </w:pPr>
      <w:r>
        <w:t xml:space="preserve">(คุณครูนิสาชล) อ่านแล้วประเด็นสำคัญอยู่ตรงไหนลูก อยู่ตรงไหน นักเรียนบอกว่าอยู่ส่วนต้น ไหนลองจับประเด็นออกมาสิคะ</w:t>
      </w:r>
    </w:p>
    <w:p>
      <w:pPr>
        <w:pStyle w:val="BodyText"/>
      </w:pPr>
      <w:r>
        <w:t xml:space="preserve">(นักเรียน) ความรักความเข้าใจคือสายใยของครอบครัว</w:t>
      </w:r>
    </w:p>
    <w:p>
      <w:pPr>
        <w:pStyle w:val="BodyText"/>
      </w:pPr>
      <w:r>
        <w:t xml:space="preserve">(คุณครูนิสาชล) แล้วที่เป็นใจความรอง ส่วนที่ขยายล่ะ</w:t>
      </w:r>
    </w:p>
    <w:p>
      <w:pPr>
        <w:pStyle w:val="BodyText"/>
      </w:pPr>
      <w:r>
        <w:t xml:space="preserve">(นักเรียน) ผู้ชนะกระกวรัฐบาลกำหนดให้วันที่</w:t>
      </w:r>
    </w:p>
    <w:p>
      <w:pPr>
        <w:pStyle w:val="BodyText"/>
      </w:pPr>
      <w:r>
        <w:t xml:space="preserve">(นักเรียน) 14 เมษายน ของทุกปีเป็นวันครอบครัว</w:t>
      </w:r>
    </w:p>
    <w:p>
      <w:pPr>
        <w:pStyle w:val="BodyText"/>
      </w:pPr>
      <w:r>
        <w:t xml:space="preserve">(คุณครูนิสาชล) นักเรียนคิดว่าถูกไหม ทีนี้มาดูเฉลยสิ ประโยคใจความสำคัญของข้อความนี้อยู่ที่ตอนต้นของข้อความนะคะ ได้แก่ความรักความเข้าใจเป็นสายใยของครอบครัวนะคะ ทีนี้ใจความรอง ก็คือใจความรอง ก็คือประโยคที่นำมาขยายนะคะ รัฐบาลกำหนดวันที่ 14 เมษายนของทุกปีเป็นวันครอบครัว เข้าใจไหม มองเห็นภาพหรือยังคะนักเรียน มองเห็นภาพแล้วนะ ต่อไป ประโยคนี้ ประโยคนี้เยอะหน่อย ลองอ่านพร้อมกัน 1, 2, 3</w:t>
      </w:r>
    </w:p>
    <w:p>
      <w:pPr>
        <w:pStyle w:val="BodyText"/>
      </w:pPr>
      <w:r>
        <w:t xml:space="preserve">(นักเรียน) แมวเป็นสัตว์น่ารัก แต่ผมไม่เคยผูกพันด้วย มันน่ารำคาญมากในสายตาผม แต่เมื่อครั้งเป็นเด็กมาแล้ว เห็นแม่เลี้ยงด้วยความรักแบบหลงใหล หาข้าวให้มันกิน จับมันขึ้นมาอุ้ม จับมันขึ้นมาอุ้ม เรียกมันด้วยเสียงแบบเอ็นดู ร้องกวนใจ เคล้าแข้งเคล้าขาเคล้าแข้งเคล้าขาที่ฉวยโอกาสที่แสดงความรักคน เฉพาะเมื่อมันหิว อิ่มแล้วก็ไป หรือไม่ก็นอนหลับ เกียจคร้าน บ่อยครั้งที่ผมอิจฉาที่คิดว่าแม่รักแมวมากกว่าผม</w:t>
      </w:r>
    </w:p>
    <w:p>
      <w:pPr>
        <w:pStyle w:val="BodyText"/>
      </w:pPr>
      <w:r>
        <w:t xml:space="preserve">(คุณครูนิสาชล) ลองวิเคราะห์นะคะ จากข้อความที่นักเรียนอ่านไปนี่ เขากล่าวถึงอะไร เรื่องอะไร</w:t>
      </w:r>
    </w:p>
    <w:p>
      <w:pPr>
        <w:pStyle w:val="BodyText"/>
      </w:pPr>
      <w:r>
        <w:t xml:space="preserve">(นักเรียน) แมว</w:t>
      </w:r>
    </w:p>
    <w:p>
      <w:pPr>
        <w:pStyle w:val="BodyText"/>
      </w:pPr>
      <w:r>
        <w:t xml:space="preserve">(คุณครูนิสาชล) กล่าวถึงแมวนะคะ กล่าวถึงแมว เขาพูดถึงแมวว่าอย่างไรบ้าง</w:t>
      </w:r>
    </w:p>
    <w:p>
      <w:pPr>
        <w:pStyle w:val="BodyText"/>
      </w:pPr>
      <w:r>
        <w:t xml:space="preserve">(นักเรียน) น่ารัก</w:t>
      </w:r>
    </w:p>
    <w:p>
      <w:pPr>
        <w:pStyle w:val="BodyText"/>
      </w:pPr>
      <w:r>
        <w:t xml:space="preserve">(คุณครูนิสาชล) เขาบอกว่าแมวเป็นสัตว์ที่น่ารัก แค่ผมไม่เคยผูกพันด้วย เพราะว่าเขาทำไม</w:t>
      </w:r>
    </w:p>
    <w:p>
      <w:pPr>
        <w:pStyle w:val="BodyText"/>
      </w:pPr>
      <w:r>
        <w:t xml:space="preserve">(นักเรียน) ไม่ชอบแมว</w:t>
      </w:r>
    </w:p>
    <w:p>
      <w:pPr>
        <w:pStyle w:val="BodyText"/>
      </w:pPr>
      <w:r>
        <w:t xml:space="preserve">(คุณครูนิสาชล) แต่เมื่อครั้งเป็นเด็กมาแล้ว เห็นแม่เลี้ยงมาด้วยความรักนะคะ แบบหลงใหล หาข้าวให้มันกิน ้มันกินใช่ไหม จับมันขึ้นมาอุ้ม เสียงแบบเอ็นดู ทำไมเขาถึงทำไมเกิด เขาพูดถึงใคร</w:t>
      </w:r>
    </w:p>
    <w:p>
      <w:pPr>
        <w:pStyle w:val="BodyText"/>
      </w:pPr>
      <w:r>
        <w:t xml:space="preserve">(นักเรียน) แม่</w:t>
      </w:r>
    </w:p>
    <w:p>
      <w:pPr>
        <w:pStyle w:val="BodyText"/>
      </w:pPr>
      <w:r>
        <w:t xml:space="preserve">(คุณครูนิสาชล) เขารู้สึกอย่างไรกับแมว อิจฉาแมว ประโยคที่ 1 นี่ เขาทำไม ไม่ชอบแมว พอประโยคที่ 2 เราจับได้ว่า เราทำไม อิจฉาแมว ต่อไป เขาบอกว่าเรียกมันด้วยเสียงแบบเอ็นดู ทั้งที่มันร้องกวนใจมากใช่ไหม เคล้าแข้งเคล้าขาเกพเป็นสัตว์เลี้ยงที่ฉวยโอกาส แสดงความรักเฉพาะคน เฉพาะเวลาที่มันหิว แล้วตอนนี้เขารู้สึกอย่างไรอีก อิจฉา ไม่ชอบแมวนะคะ พอมันอิ่มมันก็</w:t>
      </w:r>
    </w:p>
    <w:p>
      <w:pPr>
        <w:pStyle w:val="BodyText"/>
      </w:pPr>
      <w:r>
        <w:t xml:space="preserve">(นักเรียน) ไป หรือไม่มันก็นอนหลับ เป็นแมวที่เกียจคล้านมาก ผมอิจฉาที่คิดว่าแม่นี่รักแมวมากกว่าผม แสดงว่าผู้เขียนสื่ออะไรออกมา</w:t>
      </w:r>
    </w:p>
    <w:p>
      <w:pPr>
        <w:pStyle w:val="BodyText"/>
      </w:pPr>
      <w:r>
        <w:t xml:space="preserve">(นักเรียน) ไม่ชอบ</w:t>
      </w:r>
    </w:p>
    <w:p>
      <w:pPr>
        <w:pStyle w:val="BodyText"/>
      </w:pPr>
      <w:r>
        <w:t xml:space="preserve">(คุณครูนิสาชล) แล้วทำไม ชอบแมว 2. เขาอิจฉาแมว อิจฉาแมวที่ แม่… จับประเด็นได้หรือยัง ทีนี้มาดูเฉลย ใจความสำคัญอยู่ที่ประเด็ฯสุดท้าย ผู้แต่งนี่ทำไม อิจฉาแมว เพราะว่าทำไมคะ เพราะว่าคิดว่า</w:t>
      </w:r>
    </w:p>
    <w:p>
      <w:pPr>
        <w:pStyle w:val="BodyText"/>
      </w:pPr>
      <w:r>
        <w:t xml:space="preserve">(นักเรียน) แม่รักแมว</w:t>
      </w:r>
    </w:p>
    <w:p>
      <w:pPr>
        <w:pStyle w:val="BodyText"/>
      </w:pPr>
      <w:r>
        <w:t xml:space="preserve">(คุณครูนิสาชล) รักแมวมากกว่าผม จากประโยคข้างต้นเลย เขากล่าวถึง เขาไม่ชอบแมวมาเลย ได้หรือยัง ได้แล้วนะ ทีนี้ลองมาฝึก เดี๋ยวให้นักเรียนทำใบงานเรื่องการอ่านจับใจความสำคัญนะคะ มีอยู่เพียงแค่ 2 ข้อความ ให้นักเรียนแต่ละคนนี่ ช่วยกันอ่านนะคะ แล้วก็จับประเด็นสำคัญออกมาให้ได้นะคะ ดูนะ อันนี้คือใบงานนะคะ ใบงานมีลักษณะหน้าตาเป็นอย่างนี้ ข้อที่ 1 นักเรียนลองอ่านนะคะ แล้วเดี๋ยวออกมานำเสนอ ลองอ่านนะคะ ลองอ่าน อันนี้กลุ่มที่ 1 กลุ่มที่ 2 กลุ่มที่ 3 กลุ่มที่ 4 และกลุ่มที่ 5 เดี๋ยวเราออกมานำเสนอในสิ่งที่เราวิเคราะห์ออกมาว่าตอนนี้ให้นักเรียนเริ่มทำงานได้เลย อ่านข้อความที่ 1 นะคะ แล้วนักเรียนก็จับประเด็นสำคัญออกมานะคะ ว่าใจความสำคัญของมันนี่อยู่ส่วนไหนบ้างนะคะ นั่งหลังตรง นักเรียนจับหนังสือดี ๆ นั่งหลังตรงนะคะ นักเรียนไม่ต้องพยายามเอียงตัวนะคะ ฝึก นักเรียนช่วยกันในกลุ่มได้นะคะ ช่วยกันได้ในกลุ่ม ลองอ่านแล้วแยกประเด็นสำคัญออกมาว่ามีส่วนไหนบ้างนะคะ ข้อความแต่ละข้อความใจความคืออะไร เขากล่าวถึงอะไร ช่วยกันในกลทำงานนะคะ ปรึกษากันดีมาก ปรึกษากันดีมาก ระดมความคิด เดี๋ยวให้ออกมานำเสนอเป็นกลุ่มนะคะ เดี๋ยวออกมานำเสนอในกลุ่มนะคะ กลุ่มละ 1 คน ใครก็ได้ ไม่ต้องออกมาทั้งกลุ่ม ส่งตัวแทนออกมา ข้อความที่ 1 น่าจะเรียบร้อยแล้วนะคะ อันนี้ข้อความที่ 2 ข้อความที่ 2 นะคะ อ่านแล้วลองจับประเด็นสำคัญออกมานะคะ อะไรเป็นสิ่งสำคัญ เคยได้ยินไหมวันสำคัญ เคยได้ยินไหม ถึงข้อไหนกันแล้ว ข้อ 2 แล้วนะ บางคนเสร็จแล้ว ตรงนี้เป็นอย่างไรกันบ้าง ให้เวลาอีก 2 นาที กลุ่มนี้เป็นอย่างไรคะนักเรียน ถูกต้องเสร็จหรือยังคะเหมือนกันทุกคน ลอกกันหรือว่าปรึกษา ช่วยกันคิดนะคะ 0กลุ่มนี้เป็นอย่างไรบ้าง ถึงไหนแล้ว อะไรเป็นสิ่งที่สำคัญในวิทยาศาสตร์อะไร เขาพูดถึงเรียนืเรื่องอะไร และอะไรเป็นสิ่งที่สำคัญ ถ้ามีวันนี้นึกถึงอะไร นั่นล่ะ เขาพูดถึงวันศาสตร์ใช่ไหม แล้วอะไรเป็นสิ่งสำคัญ ใบตองกล้วยไข่ เพื่อนบอกว่าใบตองกับกล้วยไข่ ต้องมีใบตองกับกล้วยไข่ใช่ไหม เสร็จหรือยัง เป็นอย่างไรคะนักเรียน กลุ่มนี้ เป็นอย่างไรบ้างคะ ทำได้นะ บอกว่าอะไรครับ เขียนให้เป็นใจความเดียว ใจความสำคัญนะคะ จับประเด็นให้ได้ นักเรียนไม่เล่นกันนะคะ ครูให้ทำงานนะคะ งานเสร็จแล้วใช่ไหมเรา กลุ่มไหนยังไม่เสร็จบ้าง ยกมือ เหลืออีก 1 กลุ่ม 2 กลุ่มยังไม่เสร็จ นะคะ ยังไม่เสร็จ ให้เวลาอีก 1 นาีท เวลาอีก 1 อะไรนะคะ นักเรียนวันนี้นี่เราฝึกในเรื่องของการอ่านแแล้วก็การเขียนด้วยนะคะ เราคัดลายมือกันไปแล้ว มีการเว้นช่องไฟที่ถูกต้อง เว้นวรรคตอนที่ถูกต้องแล้วก็เขียนได้สวยงามใช่หรือไม่ ใช่นะคะ มีกลุ่มไหนยังไม่เสร็จอีกคะ เสร็จเรียบร้อยแล้วทุกกลุ่ม ทีนี้เรากลับมาดูบนกระดาน นักเรียนเรากลับมาดูบนกระดานแล้วเราจะมานำเสนอ เดี๋ยวส่งตัวแทนกลุ่มออกมา นักเรียนดูประโยคทีที่ ไม่ใช่ประโยค ขออภัย นักเรียนดูข้อความเห็นไหมคะ ข้อความที่ 1 เขากล่าวถึงอะไรคะนักเรียน กล่าวถึงอะไร อะไรนะคะ นักเรียนคิดว่าใจความสำคัญอยู่ตรงไหน</w:t>
      </w:r>
    </w:p>
    <w:p>
      <w:pPr>
        <w:pStyle w:val="BodyText"/>
      </w:pPr>
      <w:r>
        <w:t xml:space="preserve">(นักเรียน) ส่วนต้น</w:t>
      </w:r>
    </w:p>
    <w:p>
      <w:pPr>
        <w:pStyle w:val="BodyText"/>
      </w:pPr>
      <w:r>
        <w:t xml:space="preserve">(คุณครูนิสาชล) ส่วนต้นใช่ไหม ส่วนต้น ก็คือ</w:t>
      </w:r>
    </w:p>
    <w:p>
      <w:pPr>
        <w:pStyle w:val="BodyText"/>
      </w:pPr>
      <w:r>
        <w:t xml:space="preserve">(นักเรียน) เราควรรัและสืบสานวัฒนธรรมไทย เป็นสิ่งที่คนไทยทุกคนต้องสำนึก่ว่าเป็นเรื่องสำคัญ และจำเป็นอย่างยิ่งที่ต้องร่วมมือร่วมใจกัน</w:t>
      </w:r>
    </w:p>
    <w:p>
      <w:pPr>
        <w:pStyle w:val="BodyText"/>
      </w:pPr>
      <w:r>
        <w:t xml:space="preserve">(คุณครูนิสาชล) นะคะ ขอตัวแทนกลุ่มที่ 4 กลุ่มที่ 4 อยู่ไหน กลุ่มที่ 4 1 2 3 และ 4 นะคะ นักเรียนกลุ่มที่ 4 ลุกขึ้นยืน นักเรียนกลุ่มที่ 4 ลองตอบคุณครูหน่อย ใจความสำคัญของข้อความนี้อยู่ส่วนไหนคะ</w:t>
      </w:r>
    </w:p>
    <w:p>
      <w:pPr>
        <w:pStyle w:val="BodyText"/>
      </w:pPr>
      <w:r>
        <w:t xml:space="preserve">(นักเรียน) ต้นค่ะ</w:t>
      </w:r>
    </w:p>
    <w:p>
      <w:pPr>
        <w:pStyle w:val="BodyText"/>
      </w:pPr>
      <w:r>
        <w:t xml:space="preserve">(คุณครูนิสาชล) หนูได้ว่าอย่างไรบ้าง</w:t>
      </w:r>
    </w:p>
    <w:p>
      <w:pPr>
        <w:pStyle w:val="BodyText"/>
      </w:pPr>
      <w:r>
        <w:t xml:space="preserve">(นักเรียน) การดำรงรักษาและสืบสารวัฒนธรรมไทย เป็นสิ่งที่คนไทยทุกคนต้องสำนึกว่าเป็นเรื่องสำคัญ และจำเป็นอย่างยิ่งที่ต้องร่วมมือร่วมใจกันทำค่ะ</w:t>
      </w:r>
    </w:p>
    <w:p>
      <w:pPr>
        <w:pStyle w:val="BodyText"/>
      </w:pPr>
      <w:r>
        <w:t xml:space="preserve">(คุณครูนิสาชล) ปรบมือให้เพื่อนหน่อย นักเรียนกลุ่มอื่น ๆ ว่าอย่างไร ตอบเหมือนเพื่อนไหม ใครตอบไม่เหมือนนักเรียนตอบว่าอย่างไรคะ กลุ่มนี้ตอบว่าอย่างไร กลุ่มที่ 1 อ่านว่าอย่างไร</w:t>
      </w:r>
    </w:p>
    <w:p>
      <w:pPr>
        <w:pStyle w:val="BodyText"/>
      </w:pPr>
      <w:r>
        <w:t xml:space="preserve">(นักเรียนชาย) ต้องการปลูกจิตสำนึก การดำรงรักษาและสืบสารวัฒนธรรม</w:t>
      </w:r>
    </w:p>
    <w:p>
      <w:pPr>
        <w:pStyle w:val="BodyText"/>
      </w:pPr>
      <w:r>
        <w:t xml:space="preserve">(คุณครูนิสาชล) ต้องการปลูกจิตสำนึกใช่ไหม เพื่อน ๆ ว่าอย่างไร อยู่ส่วนไหนเมื่อกี้ เพื่อนบอกว่าอยู่ส่วนท้าย เดี๋ยวเก็บไว้ก่อน เดี๋ยวคุณครูเก็บไว้ก่อน เดี๋ยวมาเฉลย ๆ พร้นะคะ ทีนี้เรามาดูข้อความที่ 2 ข้อความที่ 2 เขาพูดถึงเรื่องอะไรคะนี่ เขาพูดถึงวันสารทใช่ไหม นักเรียนเคยได้ยินไหมวันสารทไทยนะคะ เขาพูดถึงวันสารท</w:t>
      </w:r>
    </w:p>
    <w:p>
      <w:pPr>
        <w:pStyle w:val="BodyText"/>
      </w:pPr>
      <w:r>
        <w:t xml:space="preserve">(นักเรียน) ขนม</w:t>
      </w:r>
    </w:p>
    <w:p>
      <w:pPr>
        <w:pStyle w:val="BodyText"/>
      </w:pPr>
      <w:r>
        <w:t xml:space="preserve">(คุณครูนิสาชล) ทำขนมไป</w:t>
      </w:r>
    </w:p>
    <w:p>
      <w:pPr>
        <w:pStyle w:val="BodyText"/>
      </w:pPr>
      <w:r>
        <w:t xml:space="preserve">(นักเรียน) ไปตักบาตร</w:t>
      </w:r>
    </w:p>
    <w:p>
      <w:pPr>
        <w:pStyle w:val="BodyText"/>
      </w:pPr>
      <w:r>
        <w:t xml:space="preserve">(คุณครูนิสาชล) สิ่งสำคัญ พอพูดถึงวันสารทนึงถึงอะไร</w:t>
      </w:r>
    </w:p>
    <w:p>
      <w:pPr>
        <w:pStyle w:val="BodyText"/>
      </w:pPr>
      <w:r>
        <w:t xml:space="preserve">(นักเรียน) ขนม</w:t>
      </w:r>
    </w:p>
    <w:p>
      <w:pPr>
        <w:pStyle w:val="BodyText"/>
      </w:pPr>
      <w:r>
        <w:t xml:space="preserve">(คุณครูนิสาชล) จากข้อความนี้นี่อะไรเป็นใจความสำคัญคะนักเรียน ขอตัวแทนกลุ่มดีกว่าค่ะ กลุ่มที่ 2 กลุ่มที่ 2 นักเรียนลองตอบคุณครู ใครจะเป็นคนตอบ ดูเพื่อนนะ เดี๋ยวดูเพื่อนแล้วก็วิเคราะห์สิ่งที่เพื่อนตอบตรงกันไหม นักเรียนตอบได้ว่าอย่างไร เมื่อใกล้วันสารท ผู้คนจะนำขนมกระยาแต่ปัจจุบันผู้คนได้มีการซื้อขายในท้องถิ่นทั่วไป</w:t>
      </w:r>
    </w:p>
    <w:p>
      <w:pPr>
        <w:pStyle w:val="BodyText"/>
      </w:pPr>
      <w:r>
        <w:t xml:space="preserve">(คุณครูนิสาชล) ใจความสำคัญอยู่ตรงไหนคะ</w:t>
      </w:r>
    </w:p>
    <w:p>
      <w:pPr>
        <w:pStyle w:val="BodyText"/>
      </w:pPr>
      <w:r>
        <w:t xml:space="preserve">(นักเรียนหญิง) อยู่ส่วนบนค่ะ นักเรียนคิดว่าอย่างไร ปรบมือให้เพื่อนหน่อย มีใครได้ใจความสำคัญนอกเหนือจากเพื่อนตอบไปบ้าง นักเรียนตอบได้ว่าอย่างไร กลุ่มหลัง กลุ่มที่ 3 กลุ่มที่ 3 เพื่อนยกมือ นักเรียนตอบได้ว่าอย่างไรคะ ใจความสำคัญอยู่ตรงไหนเอ่ย</w:t>
      </w:r>
    </w:p>
    <w:p>
      <w:pPr>
        <w:pStyle w:val="BodyText"/>
      </w:pPr>
      <w:r>
        <w:t xml:space="preserve">(นักเรียนชาย) ขนมกายาสาทร ขนมกะยาสารทเป็นขนมที่สำคัญใช่ไหม ทีนี้มาดูเฉลย กลับไปข้อความที่ 1 ก่อน กลับไปข้อความที่ 1 ก่อน กลับไปข้อความที่ 1 ข้อความที่ 1 ใจความสำคัญอยู่ตรงไหนคะนักเรียน ส่วนต้น ใจความสำคัญอยู่ส่วต้นนะคะ ก็คือการดำรงรักษาและสืบสารวัฒนธรรมไทย เป็นสิ่งที่คนไทยทุกคนต้องสำนึกว่าเป็นเรื่องสำคัญและจำเป็นอย่างยิ่งที่ต้องร่วมมือร่วมใจกันทำ นักเรียนเห็นคำเชื่อมไหม เพราะ นี้นี่นำมาขยายใจความสำคัญเข้าใจไหมคะ ผ่านหรือยัง เข้าใจหรือยังประโยคที่ 1 ต่อไปประโยคที่ 2 ข้อความที่ 2 นี่เขาพูดถึงวันสารท พอกล่าวถึงวันสารทนี่ สิ่งที่สำคัญเลย ก็คือขนมอะไร</w:t>
      </w:r>
    </w:p>
    <w:p>
      <w:pPr>
        <w:pStyle w:val="BodyText"/>
      </w:pPr>
      <w:r>
        <w:t xml:space="preserve">(คุณครูนิสาชล) ขนมกระยาสารทนักเรียนเคยทานไหม</w:t>
      </w:r>
    </w:p>
    <w:p>
      <w:pPr>
        <w:pStyle w:val="BodyText"/>
      </w:pPr>
      <w:r>
        <w:t xml:space="preserve">(นักเรียน) เคย</w:t>
      </w:r>
    </w:p>
    <w:p>
      <w:pPr>
        <w:pStyle w:val="BodyText"/>
      </w:pPr>
      <w:r>
        <w:t xml:space="preserve">(คุณครูนิสาชล) เคยทานนะคะ กระยาสารท ขนมหวานชนิดหนึ่งที่ทำด้วยข้าวเม่า ข้าตอก ถั่วงา มะพร้าว กวนกับน้ำตาลนะคะ นี่คือใจความสำคัญของข้อความนะคะ เข้าใจไหมนี่ เข้าใจหรือยังคะ เข้าใจแล้วนะ ทีนี้พอเข้าใจแล้วนี่ เราลองทบทวนนะคะ ทบทวนกันในเรื่องการอ่านจับใจความสำคัญ ทีนี้ครูขอถามก่อน ใจความสำคัญคืออะไรคะนักเรียน</w:t>
      </w:r>
    </w:p>
    <w:p>
      <w:pPr>
        <w:pStyle w:val="BodyText"/>
      </w:pPr>
      <w:r>
        <w:t xml:space="preserve">(นักเรียน) คือ ข้อความสำคัญของเรื่อง</w:t>
      </w:r>
    </w:p>
    <w:p>
      <w:pPr>
        <w:pStyle w:val="BodyText"/>
      </w:pPr>
      <w:r>
        <w:t xml:space="preserve">(คุณครูนิสาชล) คือข้อความสำคัญของเรื่อง ในแต่ละเรื่อง ในแต่ละตอนนี่เราจะมีใจความสำคัญอยู่กี่ย่อหน้า</w:t>
      </w:r>
    </w:p>
    <w:p>
      <w:pPr>
        <w:pStyle w:val="BodyText"/>
      </w:pPr>
      <w:r>
        <w:t xml:space="preserve">(นักเรียน) 1 ย่อหน้า</w:t>
      </w:r>
    </w:p>
    <w:p>
      <w:pPr>
        <w:pStyle w:val="BodyText"/>
      </w:pPr>
      <w:r>
        <w:t xml:space="preserve">(คุณครูนิสาชล) 1 ย่อหน้า</w:t>
      </w:r>
    </w:p>
    <w:p>
      <w:pPr>
        <w:pStyle w:val="BodyText"/>
      </w:pPr>
      <w:r>
        <w:t xml:space="preserve">(นักเรียน) ส่วนต้น</w:t>
      </w:r>
    </w:p>
    <w:p>
      <w:pPr>
        <w:pStyle w:val="BodyText"/>
      </w:pPr>
      <w:r>
        <w:t xml:space="preserve">(คุณครูนิสาชล) อาจจะอยู่ส่วนต้น ถ้าอยู่ส่วนต้นนี่เราก็จะขยายใจความสำคัญก่อน ขยายใจความสำคัญใช่ไหม ใช่ไหมคะ ต่อไป อยู่ตรงไหนคะ 2. อยู่ส่วนกลาง แล้วก็อยู่ส่วนท้าย พบได้มากที่สุดนี่นักเรียนคิดว่าพบได้มากที่สุดคือส่วนไหม ใจความสำคัญส่วนใหญ่จะอยู่ต้น แล้วก็จะอยู่ส่วนไหน ส่วนท้ายนะคะ จะอยู่ส่วนกลาง แต่ถ้าเรายังหาใจความสำคัญไม่ได้ ยังหาใจความสำคัญไม่ได้เราก็ตั้งคำถาม ใครอะไร ที่ไหน อย่างไร</w:t>
      </w:r>
    </w:p>
    <w:p>
      <w:pPr>
        <w:pStyle w:val="BodyText"/>
      </w:pPr>
      <w:r>
        <w:t xml:space="preserve">(นักเรียน) เพราะอะไร</w:t>
      </w:r>
    </w:p>
    <w:p>
      <w:pPr>
        <w:pStyle w:val="BodyText"/>
      </w:pPr>
      <w:r>
        <w:t xml:space="preserve">(คุณครูนิสาชล) แล้วก็เพราะอะไร แล้วก็นำทั้งหมดมาสรุปใจความสำคัญนะคะ สมมติว่านักเรียนอ่านนิทาน เราจะได้อะไรจากการอ่านนิทาน ได้ข้อคิดนะคะ ทีนี้เดี๋ยวให้นักเรียนลองสรุปใจความสำคัญทุกอย่างเลยลงในสมุดนะคะ หยิบสมุดขึ้นมา ลองสรุปใจความสำคัญว่าวันนี้เราเรียนอะไรกันไปบ้างนะคะ คาวมหมายของการอ่านจับใจความสำคัญคืออะไร การอ่านจับใจความสำคัญคือหลักการในการอ่านจับใจความสำคัญนะคะ นักเรียนลองสรุปนะคะ ตามความเข้าใจของนักเรียนดูนะคะ วันนี้เรามีนัดส่งงานกัน 1 ชิ้น 2 ชิ้น เมื่อวานคุณครูให้ทำอะไรไป</w:t>
      </w:r>
    </w:p>
    <w:p>
      <w:pPr>
        <w:pStyle w:val="BodyText"/>
      </w:pPr>
      <w:r>
        <w:t xml:space="preserve">(นักเรียน) คัดลายมือ</w:t>
      </w:r>
    </w:p>
    <w:p>
      <w:pPr>
        <w:pStyle w:val="BodyText"/>
      </w:pPr>
      <w:r>
        <w:t xml:space="preserve">(คุณครูนิสาชล) วันนี้นักเรียนส่งงานด้วยนะดีมาก ใบงานชิ้นนี้นักเรียนส่งครูด้วยนะคะ เดี๋ยวท้ายชั่วโมงเราก็ส่งด้วย ทุกครั้งคุณครูอยากให้นักเรียนจดบันทึกลงในสมุดนะคะ วันนี้เราเรียนเรื่องอะไรกันไป เป็นการทบทวนความรู้ แล้วก็ความจำเดิมของนักเรียนด้วย นักเรียนปลายทางเป็นอย่างไนบ้วันนี้จับใจความสำคัญจากเรื่องที่คุณครูเตรียมมาให้นะคะ นักเรียนลองฝึกอ่านจับใจความสำคัญเยอะ ๆ นะคะ วันนี้เราสรุปนะคะ สรุปเป็นความรู้ เป็นลายมือของตนเองนะคะ สรุปทบทวนบทเรียน ให้เวลาอีก 2 นาที ทันไหม ทันนะ สรุปความหมายของการอ่านจับใจความสำคัญหลักการ มีอะไรบ้าง นักเรียนเวลาเขียนครูพยายามให้ใช้เป็นเลขไทยมใช้เลขไทยในการเขียนนะคะ เราฝึกการเขียนไปแล้ว ครูเชื่อว่านักเรียนต้องเขียนได้สวยงามใช่ไหม เมื่อวานเราฝึกการเขียนไปเยอะเลยนะคะ เขียนเลขอะไรคะ เลขไทยนะ เขียนเลขไทย เขียนเลขไทย นักเรียนวางปากกา นักเรียนวางปากกาก่อน นักเรียนวางปากกาแลหันนักเรียนวางปากกาแล้วหันหน้ามาหาคุณครูนะคะ ในชั่วโมงนี้เราเรียนกันในเรื่องอะไรไป การอ่านจับใขความสำคัญนะคะ วันนี้นี่นักเรียนกลับไปที่บ้านนะคะ ในหนังสือพิมพ์นี่มีข้อมูล ข่าวสาร เยอะแยะมากมาย นักเรียนลองไปอ่าน ข้อมูลที่มันสาระสำคัญที่อยู่ในหนังสือพิมพ์ นักเรียนลองอ่าน แล้ววิเคราะห์ออกมาว่าใจความสำคัญของเรื่องนี้คืออะไร สำหรับวันนี้ การอ่านจับใจความสำคัญครูคิดว่านักเรียนต้องกลบับไปอแล้วก็นักเรียนสามารถอ่านได้ อ่านจับใจความได้นะคะ สำหรับวันนี้ก็สวัสดีค่ะนักเรียนทุกคน</w:t>
      </w:r>
    </w:p>
    <w:p>
      <w:pPr>
        <w:pStyle w:val="BodyText"/>
      </w:pPr>
      <w:r>
        <w:t xml:space="preserve">(นักเรียนชาย) นักเรียนทั้งหมดทำควาขอบคุณครับ/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๔ การอ่านจับใจความสำคัญ 10 มิ.ย. 64 (มีใบงานและใบความรู้)</dc:title>
  <dc:creator/>
  <cp:keywords/>
  <dcterms:created xsi:type="dcterms:W3CDTF">2022-05-05T07:36:22Z</dcterms:created>
  <dcterms:modified xsi:type="dcterms:W3CDTF">2022-05-05T07: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13.00 น.</vt:lpwstr>
  </property>
  <property fmtid="{D5CDD505-2E9C-101B-9397-08002B2CF9AE}" pid="3" name="subtitle">
    <vt:lpwstr/>
  </property>
</Properties>
</file>